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4485" w:rsidRDefault="00394485">
      <w:pPr>
        <w:rPr>
          <w:sz w:val="40"/>
        </w:rPr>
      </w:pPr>
    </w:p>
    <w:p w:rsidR="00394485" w:rsidRDefault="00394485">
      <w:pPr>
        <w:rPr>
          <w:sz w:val="40"/>
        </w:rPr>
      </w:pPr>
    </w:p>
    <w:p w:rsidR="00394485" w:rsidRDefault="00394485">
      <w:pPr>
        <w:rPr>
          <w:sz w:val="40"/>
        </w:rPr>
      </w:pPr>
    </w:p>
    <w:p w:rsidR="00957FC6" w:rsidRPr="00394485" w:rsidRDefault="00394485">
      <w:pPr>
        <w:rPr>
          <w:sz w:val="40"/>
        </w:rPr>
      </w:pPr>
      <w:hyperlink r:id="rId4" w:history="1">
        <w:r w:rsidRPr="00394485">
          <w:rPr>
            <w:rStyle w:val="Hyperlink"/>
            <w:sz w:val="40"/>
          </w:rPr>
          <w:t>Home - National Scholarship Portal (scholarships.gov.in)</w:t>
        </w:r>
      </w:hyperlink>
    </w:p>
    <w:sectPr w:rsidR="00957FC6" w:rsidRPr="00394485" w:rsidSect="00957F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I2trQwNjY1NjO1MLVQ0lEKTi0uzszPAykwrAUAoWnxBSwAAAA="/>
  </w:docVars>
  <w:rsids>
    <w:rsidRoot w:val="00394485"/>
    <w:rsid w:val="00394485"/>
    <w:rsid w:val="00860470"/>
    <w:rsid w:val="00957F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7FC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9448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cholarships.gov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esh sharma</dc:creator>
  <cp:lastModifiedBy>bhumesh sharma</cp:lastModifiedBy>
  <cp:revision>1</cp:revision>
  <dcterms:created xsi:type="dcterms:W3CDTF">2022-07-15T06:23:00Z</dcterms:created>
  <dcterms:modified xsi:type="dcterms:W3CDTF">2022-07-15T06:24:00Z</dcterms:modified>
</cp:coreProperties>
</file>